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2E75" w:rsidRPr="008B2D9C" w:rsidRDefault="001D5400" w:rsidP="00E30915">
      <w:pPr>
        <w:pStyle w:val="SSWTitle"/>
      </w:pPr>
      <w:r w:rsidRPr="008B2D9C">
        <w:t xml:space="preserve">Laboratory </w:t>
      </w:r>
      <w:r w:rsidR="00774A8D">
        <w:t>1</w:t>
      </w:r>
      <w:r w:rsidR="00B87B1D">
        <w:t>5</w:t>
      </w:r>
      <w:r w:rsidR="008B2D9C" w:rsidRPr="008B2D9C">
        <w:t xml:space="preserve"> – Week </w:t>
      </w:r>
      <w:r w:rsidR="00136C1F">
        <w:t>2</w:t>
      </w:r>
      <w:r w:rsidR="00E13657">
        <w:t>3</w:t>
      </w:r>
    </w:p>
    <w:p w:rsidR="00335EBC" w:rsidRDefault="002806C4" w:rsidP="002806C4">
      <w:pPr>
        <w:pStyle w:val="Heading2"/>
        <w:keepNext w:val="0"/>
        <w:jc w:val="center"/>
        <w:rPr>
          <w:kern w:val="0"/>
          <w:sz w:val="48"/>
        </w:rPr>
      </w:pPr>
      <w:r>
        <w:rPr>
          <w:kern w:val="0"/>
          <w:sz w:val="48"/>
        </w:rPr>
        <w:t>T</w:t>
      </w:r>
      <w:r w:rsidRPr="002806C4">
        <w:rPr>
          <w:kern w:val="0"/>
          <w:sz w:val="48"/>
        </w:rPr>
        <w:t xml:space="preserve">he </w:t>
      </w:r>
      <w:r>
        <w:rPr>
          <w:kern w:val="0"/>
          <w:sz w:val="48"/>
        </w:rPr>
        <w:t>T</w:t>
      </w:r>
      <w:r w:rsidRPr="002806C4">
        <w:rPr>
          <w:kern w:val="0"/>
          <w:sz w:val="48"/>
        </w:rPr>
        <w:t>ravelling Salesman Problem</w:t>
      </w:r>
    </w:p>
    <w:p w:rsidR="002806C4" w:rsidRPr="002806C4" w:rsidRDefault="002806C4" w:rsidP="002806C4"/>
    <w:p w:rsidR="007F0D08" w:rsidRDefault="004A5649" w:rsidP="00E30915">
      <w:pPr>
        <w:pStyle w:val="Heading2"/>
        <w:keepNext w:val="0"/>
      </w:pPr>
      <w:r>
        <w:t>1</w:t>
      </w:r>
      <w:r w:rsidR="00FA4DDA">
        <w:t>5</w:t>
      </w:r>
      <w:r w:rsidR="008B2D9C">
        <w:t>.1 Introduction</w:t>
      </w:r>
    </w:p>
    <w:p w:rsidR="008B2D9C" w:rsidRDefault="008B2D9C" w:rsidP="00E30915"/>
    <w:p w:rsidR="009B53DF" w:rsidRPr="006367C5" w:rsidRDefault="009B53DF" w:rsidP="00E30915">
      <w:pPr>
        <w:rPr>
          <w:b/>
          <w:color w:val="FF0000"/>
        </w:rPr>
      </w:pPr>
      <w:r w:rsidRPr="006367C5">
        <w:rPr>
          <w:b/>
          <w:color w:val="FF0000"/>
        </w:rPr>
        <w:t xml:space="preserve">Firstly, this worksheet </w:t>
      </w:r>
      <w:r w:rsidR="00744404" w:rsidRPr="00744404">
        <w:rPr>
          <w:b/>
          <w:color w:val="FF0000"/>
        </w:rPr>
        <w:t>is</w:t>
      </w:r>
      <w:r w:rsidRPr="006367C5">
        <w:rPr>
          <w:b/>
          <w:color w:val="FF0000"/>
        </w:rPr>
        <w:t xml:space="preserve"> one of the worksheets from which your laboratory worksheets portfolio of work </w:t>
      </w:r>
      <w:r w:rsidR="00744404">
        <w:rPr>
          <w:b/>
          <w:color w:val="FF0000"/>
        </w:rPr>
        <w:t>will be assessed.</w:t>
      </w:r>
    </w:p>
    <w:p w:rsidR="009B53DF" w:rsidRDefault="009B53DF" w:rsidP="00E30915"/>
    <w:p w:rsidR="00F10E16" w:rsidRDefault="00FA4DDA" w:rsidP="00FA4DDA">
      <w:r w:rsidRPr="00F10E16">
        <w:rPr>
          <w:b/>
        </w:rPr>
        <w:t>This worksheet is about empirically evaluating how scalable a number of single population heuristic search methods are at solving the Travelling Salesman Problem (TSP) when applied to a number of different sized problems</w:t>
      </w:r>
      <w:r>
        <w:t xml:space="preserve">. </w:t>
      </w:r>
    </w:p>
    <w:p w:rsidR="00FA4DDA" w:rsidRPr="00F10E16" w:rsidRDefault="00FA4DDA" w:rsidP="00FA4DDA">
      <w:pPr>
        <w:rPr>
          <w:b/>
        </w:rPr>
      </w:pPr>
      <w:r w:rsidRPr="00F10E16">
        <w:rPr>
          <w:b/>
        </w:rPr>
        <w:t xml:space="preserve">The aim </w:t>
      </w:r>
      <w:r w:rsidR="009A4255" w:rsidRPr="00F10E16">
        <w:rPr>
          <w:b/>
        </w:rPr>
        <w:t xml:space="preserve">is </w:t>
      </w:r>
      <w:r w:rsidRPr="00F10E16">
        <w:rPr>
          <w:b/>
        </w:rPr>
        <w:t xml:space="preserve">to evaluate and </w:t>
      </w:r>
      <w:r w:rsidR="007A4EBA" w:rsidRPr="00F10E16">
        <w:rPr>
          <w:b/>
        </w:rPr>
        <w:t>demonstrate</w:t>
      </w:r>
      <w:r w:rsidRPr="00F10E16">
        <w:rPr>
          <w:b/>
        </w:rPr>
        <w:t xml:space="preserve"> how well each of the methods </w:t>
      </w:r>
      <w:r w:rsidR="007A4EBA" w:rsidRPr="00F10E16">
        <w:rPr>
          <w:b/>
        </w:rPr>
        <w:t>performs</w:t>
      </w:r>
      <w:r w:rsidRPr="00F10E16">
        <w:rPr>
          <w:b/>
        </w:rPr>
        <w:t xml:space="preserve"> as the size of the problem increases.</w:t>
      </w:r>
    </w:p>
    <w:p w:rsidR="00FA4DDA" w:rsidRDefault="00FA4DDA" w:rsidP="00FA4DDA"/>
    <w:p w:rsidR="00136C1F" w:rsidRDefault="00FA4DDA" w:rsidP="00FA4DDA">
      <w:r>
        <w:t xml:space="preserve">The overall objective of this worksheet is to produce; present and report on, a Java program that is capable of solutions the </w:t>
      </w:r>
      <w:r w:rsidR="002806C4">
        <w:t>TSP</w:t>
      </w:r>
      <w:r>
        <w:t xml:space="preserve"> on a number of different sized problems using a number of different heuristic search algorithms (see below)</w:t>
      </w:r>
      <w:r w:rsidR="00D360AB">
        <w:t>.</w:t>
      </w:r>
    </w:p>
    <w:p w:rsidR="00FA4DDA" w:rsidRDefault="00FA4DDA" w:rsidP="00E30915"/>
    <w:p w:rsidR="00024D8A" w:rsidRDefault="004A5649" w:rsidP="00E30915">
      <w:pPr>
        <w:pStyle w:val="Heading2"/>
        <w:keepNext w:val="0"/>
      </w:pPr>
      <w:r>
        <w:t>1</w:t>
      </w:r>
      <w:r w:rsidR="00A764B8">
        <w:t>5</w:t>
      </w:r>
      <w:r w:rsidR="00024D8A">
        <w:t xml:space="preserve">.2 </w:t>
      </w:r>
      <w:r w:rsidR="009B53DF">
        <w:t>Preliminaries</w:t>
      </w:r>
    </w:p>
    <w:p w:rsidR="009B53DF" w:rsidRDefault="009B53DF" w:rsidP="00E30915"/>
    <w:p w:rsidR="00136C1F" w:rsidRDefault="00136C1F" w:rsidP="00E30915">
      <w:r>
        <w:t xml:space="preserve">Make sure that you are familiar with the material in lecture </w:t>
      </w:r>
      <w:r w:rsidRPr="00136C1F">
        <w:rPr>
          <w:color w:val="FF0000"/>
        </w:rPr>
        <w:t>“1</w:t>
      </w:r>
      <w:r w:rsidR="00D360AB">
        <w:rPr>
          <w:color w:val="FF0000"/>
        </w:rPr>
        <w:t>6</w:t>
      </w:r>
      <w:r w:rsidRPr="00136C1F">
        <w:rPr>
          <w:color w:val="FF0000"/>
        </w:rPr>
        <w:t xml:space="preserve">.1 </w:t>
      </w:r>
      <w:r w:rsidR="00D360AB">
        <w:rPr>
          <w:color w:val="FF0000"/>
        </w:rPr>
        <w:t>The Travelling Salesman Problem</w:t>
      </w:r>
      <w:r w:rsidRPr="00136C1F">
        <w:rPr>
          <w:color w:val="FF0000"/>
        </w:rPr>
        <w:t>”</w:t>
      </w:r>
      <w:r>
        <w:t>.</w:t>
      </w:r>
    </w:p>
    <w:p w:rsidR="00496DE5" w:rsidRDefault="00496DE5" w:rsidP="00E30915"/>
    <w:p w:rsidR="00D360AB" w:rsidRDefault="00D360AB" w:rsidP="00D360AB">
      <w:r>
        <w:t>The datasets for this project are available in Appendix A in the file:</w:t>
      </w:r>
    </w:p>
    <w:p w:rsidR="00D360AB" w:rsidRDefault="00D360AB" w:rsidP="00D360AB"/>
    <w:p w:rsidR="00D360AB" w:rsidRPr="007A4EBA" w:rsidRDefault="00D360AB" w:rsidP="00D360AB">
      <w:pPr>
        <w:jc w:val="center"/>
        <w:rPr>
          <w:b/>
          <w:color w:val="FF0000"/>
        </w:rPr>
      </w:pPr>
      <w:r w:rsidRPr="007A4EBA">
        <w:rPr>
          <w:b/>
          <w:color w:val="FF0000"/>
        </w:rPr>
        <w:t>CS2004 TSP Data (201</w:t>
      </w:r>
      <w:r w:rsidR="00B87B1D">
        <w:rPr>
          <w:b/>
          <w:color w:val="FF0000"/>
        </w:rPr>
        <w:t>6</w:t>
      </w:r>
      <w:r w:rsidRPr="007A4EBA">
        <w:rPr>
          <w:b/>
          <w:color w:val="FF0000"/>
        </w:rPr>
        <w:t>-201</w:t>
      </w:r>
      <w:r w:rsidR="00B87B1D">
        <w:rPr>
          <w:b/>
          <w:color w:val="FF0000"/>
        </w:rPr>
        <w:t>7</w:t>
      </w:r>
      <w:r w:rsidRPr="007A4EBA">
        <w:rPr>
          <w:b/>
          <w:color w:val="FF0000"/>
        </w:rPr>
        <w:t>).zip</w:t>
      </w:r>
    </w:p>
    <w:p w:rsidR="00D360AB" w:rsidRDefault="00D360AB" w:rsidP="00D360AB">
      <w:pPr>
        <w:jc w:val="center"/>
      </w:pPr>
    </w:p>
    <w:p w:rsidR="00D360AB" w:rsidRDefault="00D360AB" w:rsidP="00D360AB">
      <w:r>
        <w:t xml:space="preserve">Within this file are a large number of TSP data files of the form </w:t>
      </w:r>
      <w:r w:rsidRPr="009A4255">
        <w:rPr>
          <w:rFonts w:ascii="Courier New" w:hAnsi="Courier New" w:cs="Courier New"/>
        </w:rPr>
        <w:t>TSP_&lt;N&gt;.txt</w:t>
      </w:r>
      <w:r>
        <w:t xml:space="preserve"> where </w:t>
      </w:r>
      <w:r w:rsidRPr="00D360AB">
        <w:rPr>
          <w:i/>
        </w:rPr>
        <w:t>N</w:t>
      </w:r>
      <w:r>
        <w:t xml:space="preserve"> is the size of the data file. Within each </w:t>
      </w:r>
      <w:r w:rsidRPr="009A4255">
        <w:rPr>
          <w:rFonts w:ascii="Courier New" w:hAnsi="Courier New" w:cs="Courier New"/>
        </w:rPr>
        <w:t>TSP_&lt;N&gt;.txt</w:t>
      </w:r>
      <w:r>
        <w:t xml:space="preserve"> file is an </w:t>
      </w:r>
      <w:r w:rsidRPr="00D360AB">
        <w:rPr>
          <w:i/>
        </w:rPr>
        <w:t>N</w:t>
      </w:r>
      <w:r>
        <w:t xml:space="preserve"> by </w:t>
      </w:r>
      <w:r w:rsidRPr="00D360AB">
        <w:rPr>
          <w:i/>
        </w:rPr>
        <w:t>N</w:t>
      </w:r>
      <w:r>
        <w:t xml:space="preserve"> matrix of distances between the nodes, which is a symmetric matrix. I.e. the distance between </w:t>
      </w:r>
      <w:r w:rsidR="00C67226">
        <w:t>nodes</w:t>
      </w:r>
      <w:r>
        <w:t xml:space="preserve"> </w:t>
      </w:r>
      <w:r w:rsidRPr="00D360AB">
        <w:rPr>
          <w:i/>
        </w:rPr>
        <w:t>i</w:t>
      </w:r>
      <w:r>
        <w:t xml:space="preserve"> and </w:t>
      </w:r>
      <w:r w:rsidRPr="00D360AB">
        <w:rPr>
          <w:i/>
        </w:rPr>
        <w:t>j</w:t>
      </w:r>
      <w:r>
        <w:t xml:space="preserve"> is the same as the distance between node </w:t>
      </w:r>
      <w:r w:rsidRPr="00D360AB">
        <w:rPr>
          <w:i/>
        </w:rPr>
        <w:t>j</w:t>
      </w:r>
      <w:r>
        <w:t xml:space="preserve"> and </w:t>
      </w:r>
      <w:r w:rsidRPr="00D360AB">
        <w:rPr>
          <w:i/>
        </w:rPr>
        <w:t>i</w:t>
      </w:r>
      <w:r>
        <w:t>.</w:t>
      </w:r>
    </w:p>
    <w:p w:rsidR="001D61F0" w:rsidRDefault="001D61F0" w:rsidP="00D360AB"/>
    <w:p w:rsidR="001D61F0" w:rsidRDefault="001D61F0" w:rsidP="00D360AB">
      <w:r>
        <w:t>Appendix B contains some useful information regarding the TSP problem.</w:t>
      </w:r>
    </w:p>
    <w:p w:rsidR="007341D7" w:rsidRDefault="007341D7" w:rsidP="00E30915"/>
    <w:p w:rsidR="00EC4249" w:rsidRDefault="00EC4249" w:rsidP="00E30915">
      <w:pPr>
        <w:pStyle w:val="Heading2"/>
        <w:keepNext w:val="0"/>
      </w:pPr>
      <w:r>
        <w:t>1</w:t>
      </w:r>
      <w:r w:rsidR="00A764B8">
        <w:t>5</w:t>
      </w:r>
      <w:r>
        <w:t xml:space="preserve">.3 </w:t>
      </w:r>
      <w:r w:rsidR="00A764B8">
        <w:t>Exercise 1: Solving the TSP Problem</w:t>
      </w:r>
    </w:p>
    <w:p w:rsidR="00A764B8" w:rsidRDefault="00A764B8" w:rsidP="00A764B8"/>
    <w:p w:rsidR="00A764B8" w:rsidRDefault="00A764B8" w:rsidP="00A764B8">
      <w:r>
        <w:t>The Travelling Salesman problem (TSP) has been described fully in the lectures. The purpose of this worksheet is to:</w:t>
      </w:r>
    </w:p>
    <w:p w:rsidR="00A764B8" w:rsidRDefault="00A764B8" w:rsidP="00A764B8"/>
    <w:p w:rsidR="00A764B8" w:rsidRDefault="00A764B8" w:rsidP="00A764B8">
      <w:r>
        <w:t>1) Implement a number of the algorithms (listed below) to solve the TSP</w:t>
      </w:r>
    </w:p>
    <w:p w:rsidR="00A764B8" w:rsidRDefault="00A764B8" w:rsidP="00A764B8">
      <w:r>
        <w:t>2) Compare the algorithms on a number of different sized datasets</w:t>
      </w:r>
    </w:p>
    <w:p w:rsidR="00A764B8" w:rsidRDefault="00A764B8" w:rsidP="00A764B8">
      <w:r>
        <w:t>3) Report on the accuracy of the methods as the problem size changes</w:t>
      </w:r>
    </w:p>
    <w:p w:rsidR="00A764B8" w:rsidRDefault="00A764B8" w:rsidP="00A764B8"/>
    <w:p w:rsidR="00A764B8" w:rsidRDefault="00A764B8" w:rsidP="00A764B8">
      <w:r>
        <w:t>You should try and implement more than one out of the four following methods:</w:t>
      </w:r>
    </w:p>
    <w:p w:rsidR="00A764B8" w:rsidRDefault="00A764B8" w:rsidP="00A764B8"/>
    <w:p w:rsidR="00A764B8" w:rsidRDefault="00A764B8" w:rsidP="00A764B8">
      <w:r>
        <w:t>1) Simple Hill Climbing</w:t>
      </w:r>
      <w:r w:rsidR="009A4255">
        <w:t xml:space="preserve"> (Random Mutation Hill Climbing)</w:t>
      </w:r>
    </w:p>
    <w:p w:rsidR="00A764B8" w:rsidRDefault="00A764B8" w:rsidP="00A764B8">
      <w:r>
        <w:t>2) Stochastic Hill Climber</w:t>
      </w:r>
    </w:p>
    <w:p w:rsidR="00A764B8" w:rsidRDefault="00A764B8" w:rsidP="00A764B8">
      <w:r>
        <w:t>3) Random Restart Hill Climber</w:t>
      </w:r>
    </w:p>
    <w:p w:rsidR="00A764B8" w:rsidRDefault="00A764B8" w:rsidP="00A764B8">
      <w:r>
        <w:t>4) Simulated Annealing</w:t>
      </w:r>
    </w:p>
    <w:p w:rsidR="00A764B8" w:rsidRDefault="00A764B8" w:rsidP="00A764B8"/>
    <w:p w:rsidR="00F10E16" w:rsidRDefault="00A764B8" w:rsidP="00A764B8">
      <w:r w:rsidRPr="00F10E16">
        <w:rPr>
          <w:b/>
        </w:rPr>
        <w:t>Each method that is implemented should be run a number of times to remove any one off results due to the stochastic nature of the algorithms</w:t>
      </w:r>
      <w:r>
        <w:t xml:space="preserve">. The exact number of times is up to the student, but </w:t>
      </w:r>
      <w:r w:rsidRPr="00F10E16">
        <w:rPr>
          <w:b/>
        </w:rPr>
        <w:t>a sensible and logical number of repeat experiments should be chosen</w:t>
      </w:r>
      <w:r>
        <w:t xml:space="preserve">. There are a very large number of datasets available as described in Appendix A. </w:t>
      </w:r>
    </w:p>
    <w:p w:rsidR="00F10E16" w:rsidRDefault="00A764B8" w:rsidP="00A764B8">
      <w:r>
        <w:t xml:space="preserve">Running the methods on all of these datasets for a number of repeats will take a very, very long time. </w:t>
      </w:r>
    </w:p>
    <w:p w:rsidR="00A764B8" w:rsidRPr="00F10E16" w:rsidRDefault="00A764B8" w:rsidP="00A764B8">
      <w:pPr>
        <w:rPr>
          <w:b/>
        </w:rPr>
      </w:pPr>
      <w:r w:rsidRPr="00F10E16">
        <w:rPr>
          <w:b/>
        </w:rPr>
        <w:t>A sample of these datasets should be chosen to represent a well thought out spread of the various sizes of the problems being solved.</w:t>
      </w:r>
    </w:p>
    <w:p w:rsidR="00A764B8" w:rsidRDefault="00A764B8" w:rsidP="00A764B8"/>
    <w:p w:rsidR="00A764B8" w:rsidRPr="00A764B8" w:rsidRDefault="00A764B8" w:rsidP="00A764B8">
      <w:r>
        <w:t xml:space="preserve">Note that each of the methods can be run for a number of iterations. </w:t>
      </w:r>
      <w:r w:rsidRPr="00F10E16">
        <w:rPr>
          <w:b/>
        </w:rPr>
        <w:t>All of the experiments should be run for the same number of iterations, so that they can be compared.</w:t>
      </w:r>
      <w:r>
        <w:t xml:space="preserve"> </w:t>
      </w:r>
      <w:r w:rsidRPr="00F10E16">
        <w:rPr>
          <w:b/>
        </w:rPr>
        <w:t>Note however, that this parameter is up to the student to choose and a sensible and logical value should be chosen.</w:t>
      </w:r>
    </w:p>
    <w:p w:rsidR="00361302" w:rsidRDefault="00A764B8" w:rsidP="00A764B8">
      <w:pPr>
        <w:tabs>
          <w:tab w:val="left" w:pos="3582"/>
        </w:tabs>
      </w:pPr>
      <w:r>
        <w:tab/>
      </w:r>
    </w:p>
    <w:p w:rsidR="00A764B8" w:rsidRDefault="00A764B8" w:rsidP="00E30915">
      <w:r>
        <w:t xml:space="preserve">You should provide some form of indication of quality of your solution. </w:t>
      </w:r>
      <w:r w:rsidRPr="00786C9B">
        <w:rPr>
          <w:b/>
        </w:rPr>
        <w:t xml:space="preserve">This can be done a number of ways, one suggestion is to use the </w:t>
      </w:r>
      <w:r w:rsidRPr="00786C9B">
        <w:rPr>
          <w:b/>
          <w:i/>
        </w:rPr>
        <w:t>Minimum Spanning Tree</w:t>
      </w:r>
      <w:r w:rsidRPr="00786C9B">
        <w:rPr>
          <w:b/>
        </w:rPr>
        <w:t xml:space="preserve"> as discussed in the lectures and another is to use the optimal solution files</w:t>
      </w:r>
      <w:r>
        <w:t>. The</w:t>
      </w:r>
      <w:r w:rsidR="009A4255">
        <w:t>se</w:t>
      </w:r>
      <w:r>
        <w:t xml:space="preserve"> latter files are a list of integers detailing the optimal tour for a given dataset. See the </w:t>
      </w:r>
      <w:r w:rsidRPr="00A764B8">
        <w:rPr>
          <w:i/>
        </w:rPr>
        <w:t>zip</w:t>
      </w:r>
      <w:r>
        <w:t xml:space="preserve"> file in the appendix for details. </w:t>
      </w:r>
    </w:p>
    <w:p w:rsidR="00A764B8" w:rsidRDefault="00A764B8" w:rsidP="00E30915"/>
    <w:p w:rsidR="000906E0" w:rsidRDefault="00E30915" w:rsidP="00E30915">
      <w:pPr>
        <w:pStyle w:val="Heading2"/>
        <w:keepNext w:val="0"/>
      </w:pPr>
      <w:r>
        <w:t>1</w:t>
      </w:r>
      <w:r w:rsidR="00A764B8">
        <w:t>5</w:t>
      </w:r>
      <w:r>
        <w:t>.</w:t>
      </w:r>
      <w:r w:rsidR="00A764B8">
        <w:t>4</w:t>
      </w:r>
      <w:r w:rsidR="000906E0">
        <w:t xml:space="preserve"> Appendix A</w:t>
      </w:r>
      <w:r w:rsidR="002806C4">
        <w:t xml:space="preserve"> - Data Files</w:t>
      </w:r>
    </w:p>
    <w:p w:rsidR="000906E0" w:rsidRDefault="000906E0" w:rsidP="00E30915"/>
    <w:p w:rsidR="000906E0" w:rsidRPr="004F123E" w:rsidRDefault="000906E0" w:rsidP="00E30915">
      <w:pPr>
        <w:autoSpaceDE w:val="0"/>
        <w:autoSpaceDN w:val="0"/>
        <w:adjustRightInd w:val="0"/>
        <w:jc w:val="left"/>
        <w:rPr>
          <w:lang w:eastAsia="en-GB"/>
        </w:rPr>
      </w:pPr>
      <w:r w:rsidRPr="004F123E">
        <w:rPr>
          <w:lang w:eastAsia="en-GB"/>
        </w:rPr>
        <w:t xml:space="preserve">The following </w:t>
      </w:r>
      <w:r w:rsidR="00A764B8" w:rsidRPr="00A764B8">
        <w:rPr>
          <w:i/>
          <w:lang w:eastAsia="en-GB"/>
        </w:rPr>
        <w:t>zip</w:t>
      </w:r>
      <w:r w:rsidR="00A764B8">
        <w:rPr>
          <w:lang w:eastAsia="en-GB"/>
        </w:rPr>
        <w:t xml:space="preserve"> file contains</w:t>
      </w:r>
      <w:r w:rsidRPr="004F123E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4F123E">
        <w:rPr>
          <w:lang w:eastAsia="en-GB"/>
        </w:rPr>
        <w:t xml:space="preserve">code </w:t>
      </w:r>
      <w:r>
        <w:rPr>
          <w:lang w:eastAsia="en-GB"/>
        </w:rPr>
        <w:t xml:space="preserve">and data </w:t>
      </w:r>
      <w:r w:rsidRPr="004F123E">
        <w:rPr>
          <w:lang w:eastAsia="en-GB"/>
        </w:rPr>
        <w:t>you will need for this exercise sheet.</w:t>
      </w:r>
    </w:p>
    <w:p w:rsidR="000906E0" w:rsidRPr="004F123E" w:rsidRDefault="000906E0" w:rsidP="00E30915">
      <w:pPr>
        <w:autoSpaceDE w:val="0"/>
        <w:autoSpaceDN w:val="0"/>
        <w:adjustRightInd w:val="0"/>
        <w:jc w:val="left"/>
        <w:rPr>
          <w:lang w:eastAsia="en-GB"/>
        </w:rPr>
      </w:pPr>
    </w:p>
    <w:tbl>
      <w:tblPr>
        <w:tblW w:w="0" w:type="auto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3245"/>
      </w:tblGrid>
      <w:tr w:rsidR="000906E0" w:rsidRPr="004F123E" w:rsidTr="00532EC3">
        <w:trPr>
          <w:jc w:val="center"/>
        </w:trPr>
        <w:tc>
          <w:tcPr>
            <w:tcW w:w="3245" w:type="dxa"/>
          </w:tcPr>
          <w:p w:rsidR="000906E0" w:rsidRPr="004F123E" w:rsidRDefault="00786C9B" w:rsidP="00B619AB">
            <w:pPr>
              <w:autoSpaceDE w:val="0"/>
              <w:autoSpaceDN w:val="0"/>
              <w:adjustRightInd w:val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object w:dxaOrig="1614" w:dyaOrig="103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81pt;height:51.75pt" o:ole="">
                  <v:imagedata r:id="rId7" o:title=""/>
                </v:shape>
                <o:OLEObject Type="Embed" ProgID="Package" ShapeID="_x0000_i1029" DrawAspect="Icon" ObjectID="_1550901930" r:id="rId8"/>
              </w:object>
            </w:r>
          </w:p>
        </w:tc>
      </w:tr>
    </w:tbl>
    <w:p w:rsidR="000906E0" w:rsidRDefault="000906E0" w:rsidP="00E30915"/>
    <w:p w:rsidR="001D61F0" w:rsidRPr="000241A8" w:rsidRDefault="001D61F0" w:rsidP="001D61F0">
      <w:pPr>
        <w:pStyle w:val="Heading2"/>
        <w:keepNext w:val="0"/>
      </w:pPr>
      <w:r>
        <w:t xml:space="preserve">15.5 Appendix B </w:t>
      </w:r>
      <w:r w:rsidR="002806C4">
        <w:t xml:space="preserve">- </w:t>
      </w:r>
      <w:r>
        <w:t>TSP</w:t>
      </w:r>
      <w:r w:rsidRPr="000241A8">
        <w:t xml:space="preserve"> Fitness and Pseudo Code</w:t>
      </w:r>
    </w:p>
    <w:p w:rsidR="001D61F0" w:rsidRDefault="001D61F0" w:rsidP="001D61F0"/>
    <w:p w:rsidR="001D61F0" w:rsidRDefault="001D61F0" w:rsidP="001D61F0">
      <w:r>
        <w:t xml:space="preserve">For </w:t>
      </w:r>
      <w:r>
        <w:rPr>
          <w:i/>
        </w:rPr>
        <w:t>N</w:t>
      </w:r>
      <w:r>
        <w:t xml:space="preserve"> cities, let </w:t>
      </w:r>
      <w:r w:rsidRPr="000241A8">
        <w:rPr>
          <w:i/>
        </w:rPr>
        <w:t>d</w:t>
      </w:r>
      <w:r>
        <w:t>(</w:t>
      </w:r>
      <w:r w:rsidRPr="000241A8">
        <w:rPr>
          <w:i/>
        </w:rPr>
        <w:t>i</w:t>
      </w:r>
      <w:r>
        <w:t>,</w:t>
      </w:r>
      <w:r w:rsidRPr="000241A8">
        <w:rPr>
          <w:i/>
        </w:rPr>
        <w:t>j</w:t>
      </w:r>
      <w:r>
        <w:t>) (&gt;0</w:t>
      </w:r>
      <w:r w:rsidR="00E51507">
        <w:t xml:space="preserve"> when </w:t>
      </w:r>
      <w:r w:rsidR="00E51507" w:rsidRPr="00E51507">
        <w:rPr>
          <w:i/>
        </w:rPr>
        <w:t>i</w:t>
      </w:r>
      <w:r w:rsidR="00E51507">
        <w:t>≠</w:t>
      </w:r>
      <w:r w:rsidR="00E51507" w:rsidRPr="00E51507">
        <w:rPr>
          <w:i/>
        </w:rPr>
        <w:t>j</w:t>
      </w:r>
      <w:r w:rsidR="00E51507">
        <w:t xml:space="preserve"> and =0 when </w:t>
      </w:r>
      <w:r w:rsidR="00E51507" w:rsidRPr="00E51507">
        <w:rPr>
          <w:i/>
        </w:rPr>
        <w:t>i</w:t>
      </w:r>
      <w:r w:rsidR="00E51507">
        <w:t>=</w:t>
      </w:r>
      <w:r w:rsidR="00E51507" w:rsidRPr="00E51507">
        <w:rPr>
          <w:i/>
        </w:rPr>
        <w:t>j</w:t>
      </w:r>
      <w:r>
        <w:t xml:space="preserve">) be the distance between two cities numbered </w:t>
      </w:r>
      <w:r w:rsidRPr="000241A8">
        <w:rPr>
          <w:i/>
        </w:rPr>
        <w:t>i</w:t>
      </w:r>
      <w:r>
        <w:t xml:space="preserve"> and </w:t>
      </w:r>
      <w:r w:rsidRPr="000241A8">
        <w:rPr>
          <w:i/>
        </w:rPr>
        <w:t>j</w:t>
      </w:r>
      <w:r>
        <w:t xml:space="preserve"> where </w:t>
      </w:r>
      <w:r w:rsidRPr="000241A8">
        <w:rPr>
          <w:i/>
        </w:rPr>
        <w:t>d</w:t>
      </w:r>
      <w:r>
        <w:t>(</w:t>
      </w:r>
      <w:r w:rsidRPr="000241A8">
        <w:rPr>
          <w:i/>
        </w:rPr>
        <w:t>i</w:t>
      </w:r>
      <w:r>
        <w:t>,</w:t>
      </w:r>
      <w:r w:rsidRPr="000241A8">
        <w:rPr>
          <w:i/>
        </w:rPr>
        <w:t>j</w:t>
      </w:r>
      <w:r>
        <w:t xml:space="preserve">) = </w:t>
      </w:r>
      <w:r w:rsidRPr="000241A8">
        <w:rPr>
          <w:i/>
        </w:rPr>
        <w:t>d</w:t>
      </w:r>
      <w:r>
        <w:t>(</w:t>
      </w:r>
      <w:r w:rsidRPr="000241A8">
        <w:rPr>
          <w:i/>
        </w:rPr>
        <w:t>j</w:t>
      </w:r>
      <w:r>
        <w:t>,</w:t>
      </w:r>
      <w:r w:rsidRPr="000241A8">
        <w:rPr>
          <w:i/>
        </w:rPr>
        <w:t>i</w:t>
      </w:r>
      <w:r>
        <w:t xml:space="preserve">) (e.g. the distance between city 1 and 2 is the same as the distance between 2 and 1). </w:t>
      </w:r>
    </w:p>
    <w:p w:rsidR="001D61F0" w:rsidRDefault="001D61F0" w:rsidP="001D61F0"/>
    <w:p w:rsidR="001D61F0" w:rsidRDefault="001D61F0" w:rsidP="001D61F0">
      <w:r>
        <w:t xml:space="preserve">Note also that </w:t>
      </w:r>
      <w:r w:rsidRPr="000241A8">
        <w:rPr>
          <w:i/>
        </w:rPr>
        <w:t>d</w:t>
      </w:r>
      <w:r>
        <w:t>(</w:t>
      </w:r>
      <w:r w:rsidRPr="000241A8">
        <w:rPr>
          <w:i/>
        </w:rPr>
        <w:t>i</w:t>
      </w:r>
      <w:r>
        <w:t>,</w:t>
      </w:r>
      <w:r w:rsidRPr="000241A8">
        <w:rPr>
          <w:i/>
        </w:rPr>
        <w:t>i</w:t>
      </w:r>
      <w:bookmarkStart w:id="0" w:name="_GoBack"/>
      <w:bookmarkEnd w:id="0"/>
      <w:r>
        <w:t>) = 0, i.e. the distance between a city and itself is zero.</w:t>
      </w:r>
    </w:p>
    <w:p w:rsidR="001D61F0" w:rsidRDefault="001D61F0" w:rsidP="001D61F0"/>
    <w:p w:rsidR="001D61F0" w:rsidRDefault="001D61F0" w:rsidP="001D61F0">
      <w:r>
        <w:t xml:space="preserve">Let the list </w:t>
      </w:r>
      <w:r w:rsidRPr="000241A8">
        <w:rPr>
          <w:i/>
        </w:rPr>
        <w:t>T</w:t>
      </w:r>
      <w:r>
        <w:t xml:space="preserve"> = {</w:t>
      </w:r>
      <w:r w:rsidRPr="000241A8">
        <w:rPr>
          <w:i/>
        </w:rPr>
        <w:t>t</w:t>
      </w:r>
      <w:r w:rsidRPr="000241A8">
        <w:rPr>
          <w:vertAlign w:val="subscript"/>
        </w:rPr>
        <w:t>1</w:t>
      </w:r>
      <w:r>
        <w:t>,</w:t>
      </w:r>
      <w:r w:rsidRPr="000241A8">
        <w:rPr>
          <w:i/>
        </w:rPr>
        <w:t>t</w:t>
      </w:r>
      <w:r w:rsidRPr="000241A8">
        <w:rPr>
          <w:vertAlign w:val="subscript"/>
        </w:rPr>
        <w:t>2</w:t>
      </w:r>
      <w:r>
        <w:t>,...,</w:t>
      </w:r>
      <w:r w:rsidRPr="000241A8">
        <w:rPr>
          <w:i/>
        </w:rPr>
        <w:t>t</w:t>
      </w:r>
      <w:r w:rsidRPr="000241A8">
        <w:rPr>
          <w:vertAlign w:val="subscript"/>
        </w:rPr>
        <w:t>n</w:t>
      </w:r>
      <w:r>
        <w:t xml:space="preserve">} be a </w:t>
      </w:r>
      <w:r w:rsidRPr="00E51507">
        <w:rPr>
          <w:b/>
          <w:i/>
          <w:color w:val="FF0000"/>
        </w:rPr>
        <w:t>tour</w:t>
      </w:r>
      <w:r>
        <w:t xml:space="preserve"> where we visit </w:t>
      </w:r>
      <w:r w:rsidRPr="000241A8">
        <w:rPr>
          <w:i/>
        </w:rPr>
        <w:t>t</w:t>
      </w:r>
      <w:r w:rsidRPr="000241A8">
        <w:rPr>
          <w:vertAlign w:val="subscript"/>
        </w:rPr>
        <w:t>1</w:t>
      </w:r>
      <w:r>
        <w:t xml:space="preserve"> first, then </w:t>
      </w:r>
      <w:r w:rsidRPr="000241A8">
        <w:rPr>
          <w:i/>
        </w:rPr>
        <w:t>t</w:t>
      </w:r>
      <w:r w:rsidRPr="000241A8">
        <w:rPr>
          <w:vertAlign w:val="subscript"/>
        </w:rPr>
        <w:t>2</w:t>
      </w:r>
      <w:r>
        <w:t xml:space="preserve">, through to </w:t>
      </w:r>
      <w:r w:rsidRPr="000241A8">
        <w:rPr>
          <w:i/>
        </w:rPr>
        <w:t>t</w:t>
      </w:r>
      <w:r w:rsidRPr="000241A8">
        <w:rPr>
          <w:i/>
          <w:vertAlign w:val="subscript"/>
        </w:rPr>
        <w:t>n</w:t>
      </w:r>
      <w:r>
        <w:t xml:space="preserve"> in the order they appear in </w:t>
      </w:r>
      <w:r w:rsidRPr="000241A8">
        <w:rPr>
          <w:i/>
        </w:rPr>
        <w:t>T</w:t>
      </w:r>
      <w:r>
        <w:t xml:space="preserve">, and then we return to </w:t>
      </w:r>
      <w:r w:rsidRPr="000241A8">
        <w:rPr>
          <w:i/>
        </w:rPr>
        <w:t>t</w:t>
      </w:r>
      <w:r w:rsidRPr="000241A8">
        <w:rPr>
          <w:vertAlign w:val="subscript"/>
        </w:rPr>
        <w:t>1</w:t>
      </w:r>
      <w:r>
        <w:t xml:space="preserve">. E.g. </w:t>
      </w:r>
      <w:r w:rsidRPr="000241A8">
        <w:rPr>
          <w:i/>
        </w:rPr>
        <w:t>T</w:t>
      </w:r>
      <w:r>
        <w:t xml:space="preserve"> = {3,1,2} means that we start at city 3, go to city 1, then to city 2 and then return to city 3.</w:t>
      </w:r>
    </w:p>
    <w:p w:rsidR="001D61F0" w:rsidRDefault="001D61F0" w:rsidP="001D61F0"/>
    <w:p w:rsidR="001D61F0" w:rsidRDefault="001D61F0" w:rsidP="001D61F0">
      <w:r>
        <w:t xml:space="preserve">Note that no two values in </w:t>
      </w:r>
      <w:r w:rsidRPr="000241A8">
        <w:rPr>
          <w:i/>
        </w:rPr>
        <w:t>T</w:t>
      </w:r>
      <w:r>
        <w:t xml:space="preserve"> are the same (we can only visit each city once) and that a tour must visit each city, i.e. </w:t>
      </w:r>
      <w:r w:rsidRPr="000241A8">
        <w:rPr>
          <w:i/>
        </w:rPr>
        <w:t>T</w:t>
      </w:r>
      <w:r>
        <w:t xml:space="preserve"> contains each city.</w:t>
      </w:r>
    </w:p>
    <w:p w:rsidR="001D61F0" w:rsidRDefault="001D61F0" w:rsidP="001D61F0"/>
    <w:p w:rsidR="001D61F0" w:rsidRDefault="001D61F0" w:rsidP="001D61F0">
      <w:r>
        <w:t xml:space="preserve">Let the length of a tour be defined as </w:t>
      </w:r>
      <w:r w:rsidRPr="000241A8">
        <w:rPr>
          <w:i/>
        </w:rPr>
        <w:t>f</w:t>
      </w:r>
      <w:r>
        <w:t>(</w:t>
      </w:r>
      <w:r w:rsidRPr="000241A8">
        <w:rPr>
          <w:i/>
        </w:rPr>
        <w:t>T</w:t>
      </w:r>
      <w:r>
        <w:t xml:space="preserve">) which is the sum of the distance travelled when we </w:t>
      </w:r>
      <w:r w:rsidRPr="009761E4">
        <w:rPr>
          <w:b/>
          <w:i/>
          <w:color w:val="FF0000"/>
        </w:rPr>
        <w:t>do</w:t>
      </w:r>
      <w:r>
        <w:rPr>
          <w:i/>
        </w:rPr>
        <w:t xml:space="preserve"> </w:t>
      </w:r>
      <w:r w:rsidRPr="000241A8">
        <w:t>the tour</w:t>
      </w:r>
      <w:r>
        <w:t xml:space="preserve"> and we note that we wish to minimise </w:t>
      </w:r>
      <w:r w:rsidRPr="000241A8">
        <w:rPr>
          <w:i/>
        </w:rPr>
        <w:t>f</w:t>
      </w:r>
      <w:r>
        <w:t>(</w:t>
      </w:r>
      <w:r w:rsidRPr="000241A8">
        <w:rPr>
          <w:i/>
        </w:rPr>
        <w:t>T</w:t>
      </w:r>
      <w:r>
        <w:t xml:space="preserve">), i.e. </w:t>
      </w:r>
      <w:r w:rsidR="004947F0" w:rsidRPr="004947F0">
        <w:rPr>
          <w:b/>
          <w:i/>
          <w:color w:val="FF0000"/>
        </w:rPr>
        <w:t xml:space="preserve">we want to find </w:t>
      </w:r>
      <w:r w:rsidRPr="00E51507">
        <w:rPr>
          <w:b/>
          <w:i/>
          <w:color w:val="FF0000"/>
        </w:rPr>
        <w:t>the shortest tour</w:t>
      </w:r>
      <w:r>
        <w:t>.</w:t>
      </w:r>
    </w:p>
    <w:p w:rsidR="001D61F0" w:rsidRDefault="001D61F0" w:rsidP="001D61F0"/>
    <w:p w:rsidR="001D61F0" w:rsidRDefault="001D61F0" w:rsidP="001D61F0">
      <w:pPr>
        <w:jc w:val="center"/>
      </w:pPr>
      <w:r w:rsidRPr="002A2F7B">
        <w:rPr>
          <w:position w:val="-30"/>
        </w:rPr>
        <w:object w:dxaOrig="3080" w:dyaOrig="720">
          <v:shape id="_x0000_i1026" type="#_x0000_t75" style="width:172.5pt;height:40.5pt" o:ole="">
            <v:imagedata r:id="rId9" o:title=""/>
          </v:shape>
          <o:OLEObject Type="Embed" ProgID="Equation.3" ShapeID="_x0000_i1026" DrawAspect="Content" ObjectID="_1550901931" r:id="rId10"/>
        </w:object>
      </w:r>
    </w:p>
    <w:p w:rsidR="001D61F0" w:rsidRDefault="001D61F0" w:rsidP="001D61F0"/>
    <w:p w:rsidR="001D61F0" w:rsidRDefault="001D61F0" w:rsidP="001D61F0">
      <w:r>
        <w:lastRenderedPageBreak/>
        <w:t xml:space="preserve">If </w:t>
      </w:r>
      <w:r w:rsidRPr="000241A8">
        <w:rPr>
          <w:i/>
        </w:rPr>
        <w:t>T</w:t>
      </w:r>
      <w:r>
        <w:t xml:space="preserve"> = {3,1,2} as in the example above then </w:t>
      </w:r>
    </w:p>
    <w:p w:rsidR="001D61F0" w:rsidRDefault="001D61F0" w:rsidP="001D61F0"/>
    <w:p w:rsidR="001D61F0" w:rsidRDefault="001D61F0" w:rsidP="001D61F0">
      <w:pPr>
        <w:jc w:val="center"/>
      </w:pPr>
      <w:r w:rsidRPr="00472050">
        <w:rPr>
          <w:position w:val="-80"/>
        </w:rPr>
        <w:object w:dxaOrig="3180" w:dyaOrig="1040">
          <v:shape id="_x0000_i1027" type="#_x0000_t75" style="width:179.25pt;height:58.5pt" o:ole="">
            <v:imagedata r:id="rId11" o:title=""/>
          </v:shape>
          <o:OLEObject Type="Embed" ProgID="Equation.3" ShapeID="_x0000_i1027" DrawAspect="Content" ObjectID="_1550901932" r:id="rId12"/>
        </w:object>
      </w:r>
    </w:p>
    <w:p w:rsidR="001D61F0" w:rsidRDefault="001D61F0" w:rsidP="001D61F0">
      <w:r>
        <w:t>Or in pseudo code:</w:t>
      </w:r>
    </w:p>
    <w:p w:rsidR="001D61F0" w:rsidRDefault="001D61F0" w:rsidP="001D61F0"/>
    <w:tbl>
      <w:tblPr>
        <w:tblW w:w="7752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90"/>
        <w:gridCol w:w="6562"/>
      </w:tblGrid>
      <w:tr w:rsidR="001D61F0" w:rsidRPr="00C0316C" w:rsidTr="00907266">
        <w:trPr>
          <w:jc w:val="center"/>
        </w:trPr>
        <w:tc>
          <w:tcPr>
            <w:tcW w:w="7752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jc w:val="center"/>
              <w:rPr>
                <w:rFonts w:ascii="Courier New" w:hAnsi="Courier New" w:cs="Courier New"/>
                <w:b/>
                <w:sz w:val="28"/>
                <w:szCs w:val="28"/>
              </w:rPr>
            </w:pPr>
            <w:r w:rsidRPr="000241A8">
              <w:rPr>
                <w:rFonts w:ascii="Courier New" w:hAnsi="Courier New" w:cs="Courier New"/>
                <w:b/>
                <w:sz w:val="28"/>
                <w:szCs w:val="28"/>
              </w:rPr>
              <w:t>TSP Fitness Function (f)</w:t>
            </w:r>
          </w:p>
          <w:p w:rsidR="001D61F0" w:rsidRPr="00C0316C" w:rsidRDefault="001D61F0" w:rsidP="00907266">
            <w:pPr>
              <w:ind w:left="57" w:right="57"/>
              <w:rPr>
                <w:rFonts w:ascii="Courier New" w:hAnsi="Courier New" w:cs="Courier New"/>
                <w:sz w:val="32"/>
                <w:szCs w:val="32"/>
              </w:rPr>
            </w:pP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Input: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N</w:t>
            </w:r>
            <w:r w:rsidRPr="000241A8">
              <w:rPr>
                <w:rFonts w:ascii="Courier New" w:hAnsi="Courier New" w:cs="Courier New"/>
                <w:vertAlign w:val="subscript"/>
              </w:rPr>
              <w:tab/>
            </w:r>
            <w:r w:rsidRPr="000241A8">
              <w:rPr>
                <w:rFonts w:ascii="Courier New" w:hAnsi="Courier New" w:cs="Courier New"/>
              </w:rPr>
              <w:t>The number of cities to visit</w:t>
            </w:r>
          </w:p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T</w:t>
            </w:r>
            <w:r w:rsidRPr="000241A8">
              <w:rPr>
                <w:rFonts w:ascii="Courier New" w:hAnsi="Courier New" w:cs="Courier New"/>
              </w:rPr>
              <w:tab/>
              <w:t>A tour (list of integers of size N)</w:t>
            </w:r>
          </w:p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D</w:t>
            </w:r>
            <w:r w:rsidRPr="000241A8">
              <w:rPr>
                <w:rFonts w:ascii="Courier New" w:hAnsi="Courier New" w:cs="Courier New"/>
              </w:rPr>
              <w:tab/>
              <w:t>An N by N matrix containing each</w:t>
            </w:r>
            <w:r>
              <w:rPr>
                <w:rFonts w:ascii="Courier New" w:hAnsi="Courier New" w:cs="Courier New"/>
              </w:rPr>
              <w:t xml:space="preserve"> </w:t>
            </w:r>
            <w:r w:rsidRPr="000241A8">
              <w:rPr>
                <w:rFonts w:ascii="Courier New" w:hAnsi="Courier New" w:cs="Courier New"/>
              </w:rPr>
              <w:t>d(i,j)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1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Let s = 0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2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For i = 1 to (N-1)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3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ab/>
              <w:t>Let a = t</w:t>
            </w:r>
            <w:r w:rsidRPr="000241A8">
              <w:rPr>
                <w:rFonts w:ascii="Courier New" w:hAnsi="Courier New" w:cs="Courier New"/>
                <w:vertAlign w:val="subscript"/>
              </w:rPr>
              <w:t>i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4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ab/>
              <w:t>Let b = t</w:t>
            </w:r>
            <w:r w:rsidRPr="000241A8">
              <w:rPr>
                <w:rFonts w:ascii="Courier New" w:hAnsi="Courier New" w:cs="Courier New"/>
                <w:vertAlign w:val="subscript"/>
              </w:rPr>
              <w:t>i+1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5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ab/>
              <w:t>Let s = s + d(a,b)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6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End For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7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 xml:space="preserve">Let </w:t>
            </w:r>
            <w:r>
              <w:rPr>
                <w:rFonts w:ascii="Courier New" w:hAnsi="Courier New" w:cs="Courier New"/>
              </w:rPr>
              <w:t>end_city</w:t>
            </w:r>
            <w:r w:rsidRPr="000241A8">
              <w:rPr>
                <w:rFonts w:ascii="Courier New" w:hAnsi="Courier New" w:cs="Courier New"/>
              </w:rPr>
              <w:t xml:space="preserve"> = t</w:t>
            </w:r>
            <w:r w:rsidRPr="000241A8">
              <w:rPr>
                <w:rFonts w:ascii="Courier New" w:hAnsi="Courier New" w:cs="Courier New"/>
                <w:vertAlign w:val="subscript"/>
              </w:rPr>
              <w:t>n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8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  <w:lang w:val="nb-NO"/>
              </w:rPr>
            </w:pPr>
            <w:r w:rsidRPr="000241A8">
              <w:rPr>
                <w:rFonts w:ascii="Courier New" w:hAnsi="Courier New" w:cs="Courier New"/>
                <w:lang w:val="nb-NO"/>
              </w:rPr>
              <w:t xml:space="preserve">Let </w:t>
            </w:r>
            <w:r>
              <w:rPr>
                <w:rFonts w:ascii="Courier New" w:hAnsi="Courier New" w:cs="Courier New"/>
                <w:lang w:val="nb-NO"/>
              </w:rPr>
              <w:t>start_city</w:t>
            </w:r>
            <w:r w:rsidRPr="000241A8">
              <w:rPr>
                <w:rFonts w:ascii="Courier New" w:hAnsi="Courier New" w:cs="Courier New"/>
                <w:lang w:val="nb-NO"/>
              </w:rPr>
              <w:t xml:space="preserve"> = t</w:t>
            </w:r>
            <w:r w:rsidRPr="000241A8">
              <w:rPr>
                <w:rFonts w:ascii="Courier New" w:hAnsi="Courier New" w:cs="Courier New"/>
                <w:vertAlign w:val="subscript"/>
                <w:lang w:val="nb-NO"/>
              </w:rPr>
              <w:t>1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  <w:lang w:val="nb-NO"/>
              </w:rPr>
            </w:pPr>
            <w:r w:rsidRPr="000241A8">
              <w:rPr>
                <w:rFonts w:ascii="Courier New" w:hAnsi="Courier New" w:cs="Courier New"/>
                <w:lang w:val="nb-NO"/>
              </w:rPr>
              <w:t>9)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Let s = s + d(</w:t>
            </w:r>
            <w:r>
              <w:rPr>
                <w:rFonts w:ascii="Courier New" w:hAnsi="Courier New" w:cs="Courier New"/>
              </w:rPr>
              <w:t>end_city</w:t>
            </w:r>
            <w:r w:rsidRPr="000241A8">
              <w:rPr>
                <w:rFonts w:ascii="Courier New" w:hAnsi="Courier New" w:cs="Courier New"/>
              </w:rPr>
              <w:t>,</w:t>
            </w:r>
            <w:r>
              <w:rPr>
                <w:rFonts w:ascii="Courier New" w:hAnsi="Courier New" w:cs="Courier New"/>
              </w:rPr>
              <w:t>start_city</w:t>
            </w:r>
            <w:r w:rsidRPr="000241A8">
              <w:rPr>
                <w:rFonts w:ascii="Courier New" w:hAnsi="Courier New" w:cs="Courier New"/>
              </w:rPr>
              <w:t>)</w:t>
            </w:r>
          </w:p>
        </w:tc>
      </w:tr>
      <w:tr w:rsidR="001D61F0" w:rsidRPr="00C0316C" w:rsidTr="00907266">
        <w:trPr>
          <w:jc w:val="center"/>
        </w:trPr>
        <w:tc>
          <w:tcPr>
            <w:tcW w:w="1190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Output:</w:t>
            </w:r>
          </w:p>
        </w:tc>
        <w:tc>
          <w:tcPr>
            <w:tcW w:w="6562" w:type="dxa"/>
            <w:shd w:val="clear" w:color="auto" w:fill="auto"/>
            <w:tcMar>
              <w:left w:w="0" w:type="dxa"/>
              <w:right w:w="0" w:type="dxa"/>
            </w:tcMar>
          </w:tcPr>
          <w:p w:rsidR="001D61F0" w:rsidRPr="000241A8" w:rsidRDefault="001D61F0" w:rsidP="00907266">
            <w:pPr>
              <w:ind w:left="57" w:right="57"/>
              <w:rPr>
                <w:rFonts w:ascii="Courier New" w:hAnsi="Courier New" w:cs="Courier New"/>
              </w:rPr>
            </w:pPr>
            <w:r w:rsidRPr="000241A8">
              <w:rPr>
                <w:rFonts w:ascii="Courier New" w:hAnsi="Courier New" w:cs="Courier New"/>
              </w:rPr>
              <w:t>The tour length s</w:t>
            </w:r>
          </w:p>
        </w:tc>
      </w:tr>
    </w:tbl>
    <w:p w:rsidR="001D61F0" w:rsidRDefault="001D61F0" w:rsidP="001D61F0"/>
    <w:p w:rsidR="001D61F0" w:rsidRPr="00472050" w:rsidRDefault="001D61F0" w:rsidP="001D61F0">
      <w:pPr>
        <w:rPr>
          <w:b/>
          <w:color w:val="FF0000"/>
        </w:rPr>
      </w:pPr>
      <w:r w:rsidRPr="00472050">
        <w:rPr>
          <w:b/>
          <w:color w:val="FF0000"/>
        </w:rPr>
        <w:t xml:space="preserve">Note: remember that arrays and </w:t>
      </w:r>
      <w:r w:rsidRPr="00472050">
        <w:rPr>
          <w:rFonts w:ascii="Courier New" w:hAnsi="Courier New" w:cs="Courier New"/>
          <w:b/>
          <w:color w:val="FF0000"/>
        </w:rPr>
        <w:t>ArrayList</w:t>
      </w:r>
      <w:r w:rsidRPr="00472050">
        <w:rPr>
          <w:b/>
          <w:color w:val="FF0000"/>
        </w:rPr>
        <w:t>s are zero indexed in Java!</w:t>
      </w:r>
    </w:p>
    <w:p w:rsidR="001D61F0" w:rsidRDefault="001D61F0" w:rsidP="001D61F0"/>
    <w:p w:rsidR="001D61F0" w:rsidRPr="00CC2D4F" w:rsidRDefault="001D61F0" w:rsidP="001D61F0">
      <w:pPr>
        <w:jc w:val="center"/>
        <w:rPr>
          <w:sz w:val="32"/>
          <w:szCs w:val="32"/>
        </w:rPr>
      </w:pPr>
    </w:p>
    <w:p w:rsidR="001D61F0" w:rsidRDefault="001D61F0" w:rsidP="00E30915"/>
    <w:sectPr w:rsidR="001D61F0" w:rsidSect="000B0547">
      <w:headerReference w:type="default" r:id="rId13"/>
      <w:footerReference w:type="defaul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0677" w:rsidRDefault="00DB0677" w:rsidP="008B2D9C">
      <w:r>
        <w:separator/>
      </w:r>
    </w:p>
  </w:endnote>
  <w:endnote w:type="continuationSeparator" w:id="0">
    <w:p w:rsidR="00DB0677" w:rsidRDefault="00DB0677" w:rsidP="008B2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190" w:rsidRPr="008B1B4B" w:rsidRDefault="006F332F" w:rsidP="008B1B4B">
    <w:pPr>
      <w:pStyle w:val="Footer"/>
      <w:jc w:val="center"/>
      <w:rPr>
        <w:sz w:val="20"/>
        <w:szCs w:val="20"/>
      </w:rPr>
    </w:pPr>
    <w:r w:rsidRPr="008B1B4B">
      <w:rPr>
        <w:sz w:val="20"/>
        <w:szCs w:val="20"/>
      </w:rPr>
      <w:fldChar w:fldCharType="begin"/>
    </w:r>
    <w:r w:rsidR="00174190" w:rsidRPr="008B1B4B">
      <w:rPr>
        <w:sz w:val="20"/>
        <w:szCs w:val="20"/>
      </w:rPr>
      <w:instrText xml:space="preserve"> PAGE   \* MERGEFORMAT </w:instrText>
    </w:r>
    <w:r w:rsidRPr="008B1B4B">
      <w:rPr>
        <w:sz w:val="20"/>
        <w:szCs w:val="20"/>
      </w:rPr>
      <w:fldChar w:fldCharType="separate"/>
    </w:r>
    <w:r w:rsidR="00786C9B">
      <w:rPr>
        <w:noProof/>
        <w:sz w:val="20"/>
        <w:szCs w:val="20"/>
      </w:rPr>
      <w:t>1</w:t>
    </w:r>
    <w:r w:rsidRPr="008B1B4B">
      <w:rPr>
        <w:sz w:val="20"/>
        <w:szCs w:val="20"/>
      </w:rPr>
      <w:fldChar w:fldCharType="end"/>
    </w:r>
    <w:r w:rsidR="00174190" w:rsidRPr="008B1B4B">
      <w:rPr>
        <w:sz w:val="20"/>
        <w:szCs w:val="20"/>
      </w:rPr>
      <w:t>/</w:t>
    </w:r>
    <w:r w:rsidR="00DB0677">
      <w:fldChar w:fldCharType="begin"/>
    </w:r>
    <w:r w:rsidR="00DB0677">
      <w:instrText xml:space="preserve"> NUMPAGES  \* Arabic  \* MERGEFORMAT </w:instrText>
    </w:r>
    <w:r w:rsidR="00DB0677">
      <w:fldChar w:fldCharType="separate"/>
    </w:r>
    <w:r w:rsidR="00786C9B" w:rsidRPr="00786C9B">
      <w:rPr>
        <w:noProof/>
        <w:sz w:val="20"/>
        <w:szCs w:val="20"/>
      </w:rPr>
      <w:t>3</w:t>
    </w:r>
    <w:r w:rsidR="00DB0677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0677" w:rsidRDefault="00DB0677" w:rsidP="008B2D9C">
      <w:r>
        <w:separator/>
      </w:r>
    </w:p>
  </w:footnote>
  <w:footnote w:type="continuationSeparator" w:id="0">
    <w:p w:rsidR="00DB0677" w:rsidRDefault="00DB0677" w:rsidP="008B2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190" w:rsidRPr="008B2D9C" w:rsidRDefault="00174190" w:rsidP="008B2D9C">
    <w:pPr>
      <w:pStyle w:val="Header"/>
      <w:jc w:val="center"/>
      <w:rPr>
        <w:sz w:val="20"/>
        <w:szCs w:val="20"/>
      </w:rPr>
    </w:pPr>
    <w:r w:rsidRPr="008B2D9C">
      <w:rPr>
        <w:sz w:val="20"/>
        <w:szCs w:val="20"/>
      </w:rPr>
      <w:t xml:space="preserve">CS2004 Algorithms and their Application </w:t>
    </w:r>
    <w:r w:rsidR="00744404">
      <w:rPr>
        <w:sz w:val="20"/>
        <w:szCs w:val="20"/>
      </w:rPr>
      <w:t>(</w:t>
    </w:r>
    <w:r w:rsidRPr="008B2D9C">
      <w:rPr>
        <w:sz w:val="20"/>
        <w:szCs w:val="20"/>
      </w:rPr>
      <w:t>201</w:t>
    </w:r>
    <w:r w:rsidR="00B87B1D">
      <w:rPr>
        <w:sz w:val="20"/>
        <w:szCs w:val="20"/>
      </w:rPr>
      <w:t>6</w:t>
    </w:r>
    <w:r w:rsidR="00744404">
      <w:rPr>
        <w:sz w:val="20"/>
        <w:szCs w:val="20"/>
      </w:rPr>
      <w:t>-201</w:t>
    </w:r>
    <w:r w:rsidR="00B87B1D">
      <w:rPr>
        <w:sz w:val="20"/>
        <w:szCs w:val="20"/>
      </w:rPr>
      <w:t>7</w:t>
    </w:r>
    <w:r w:rsidR="00744404">
      <w:rPr>
        <w:sz w:val="20"/>
        <w:szCs w:val="20"/>
      </w:rPr>
      <w:t>)</w:t>
    </w:r>
  </w:p>
  <w:p w:rsidR="00174190" w:rsidRDefault="00174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27646"/>
    <w:multiLevelType w:val="hybridMultilevel"/>
    <w:tmpl w:val="2CA66C2C"/>
    <w:lvl w:ilvl="0" w:tplc="740C879A">
      <w:start w:val="1"/>
      <w:numFmt w:val="decimal"/>
      <w:pStyle w:val="numbered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AA4EAC"/>
    <w:multiLevelType w:val="hybridMultilevel"/>
    <w:tmpl w:val="DA4C4F16"/>
    <w:lvl w:ilvl="0" w:tplc="6FA81C68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AE2905"/>
    <w:multiLevelType w:val="hybridMultilevel"/>
    <w:tmpl w:val="BC2A5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B3344"/>
    <w:multiLevelType w:val="hybridMultilevel"/>
    <w:tmpl w:val="58E478A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F5460"/>
    <w:multiLevelType w:val="hybridMultilevel"/>
    <w:tmpl w:val="17C43C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28"/>
  <w:doNotUseMarginsForDrawingGridOrigin/>
  <w:drawingGridVerticalOrigin w:val="198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YwszQ3tTC2NDU1NzJX0lEKTi0uzszPAykwrAUApAYcFywAAAA="/>
  </w:docVars>
  <w:rsids>
    <w:rsidRoot w:val="00D97F39"/>
    <w:rsid w:val="00012F74"/>
    <w:rsid w:val="00024D8A"/>
    <w:rsid w:val="00035EF5"/>
    <w:rsid w:val="00042A96"/>
    <w:rsid w:val="000554B7"/>
    <w:rsid w:val="000665DD"/>
    <w:rsid w:val="000754AB"/>
    <w:rsid w:val="00075C5C"/>
    <w:rsid w:val="00090122"/>
    <w:rsid w:val="000906E0"/>
    <w:rsid w:val="000973F8"/>
    <w:rsid w:val="000B0547"/>
    <w:rsid w:val="000B2298"/>
    <w:rsid w:val="000C02CB"/>
    <w:rsid w:val="000D2014"/>
    <w:rsid w:val="000E0811"/>
    <w:rsid w:val="000E5B0E"/>
    <w:rsid w:val="000F23E5"/>
    <w:rsid w:val="000F3259"/>
    <w:rsid w:val="000F690E"/>
    <w:rsid w:val="00100AF2"/>
    <w:rsid w:val="0011443A"/>
    <w:rsid w:val="00115D23"/>
    <w:rsid w:val="0013305F"/>
    <w:rsid w:val="001337A7"/>
    <w:rsid w:val="00136C1F"/>
    <w:rsid w:val="00144A35"/>
    <w:rsid w:val="001476B6"/>
    <w:rsid w:val="00147CA0"/>
    <w:rsid w:val="00147FC7"/>
    <w:rsid w:val="00154423"/>
    <w:rsid w:val="00161507"/>
    <w:rsid w:val="0016637B"/>
    <w:rsid w:val="00167AE4"/>
    <w:rsid w:val="00171FE8"/>
    <w:rsid w:val="00174190"/>
    <w:rsid w:val="00176DE8"/>
    <w:rsid w:val="001817D0"/>
    <w:rsid w:val="00190B72"/>
    <w:rsid w:val="001B208D"/>
    <w:rsid w:val="001D2E15"/>
    <w:rsid w:val="001D4986"/>
    <w:rsid w:val="001D5400"/>
    <w:rsid w:val="001D61F0"/>
    <w:rsid w:val="001D7830"/>
    <w:rsid w:val="001E37D9"/>
    <w:rsid w:val="001E3C31"/>
    <w:rsid w:val="001F1981"/>
    <w:rsid w:val="00204E01"/>
    <w:rsid w:val="0021078E"/>
    <w:rsid w:val="002116A4"/>
    <w:rsid w:val="002138A8"/>
    <w:rsid w:val="0022551D"/>
    <w:rsid w:val="00253523"/>
    <w:rsid w:val="0025532B"/>
    <w:rsid w:val="002646A8"/>
    <w:rsid w:val="00266DBA"/>
    <w:rsid w:val="00267512"/>
    <w:rsid w:val="002713D5"/>
    <w:rsid w:val="00276C70"/>
    <w:rsid w:val="00277968"/>
    <w:rsid w:val="002806C4"/>
    <w:rsid w:val="00283113"/>
    <w:rsid w:val="002839CA"/>
    <w:rsid w:val="002A0EF3"/>
    <w:rsid w:val="002A1484"/>
    <w:rsid w:val="002A51CE"/>
    <w:rsid w:val="002A6800"/>
    <w:rsid w:val="002B43C4"/>
    <w:rsid w:val="002B59F4"/>
    <w:rsid w:val="002C50A0"/>
    <w:rsid w:val="002D162B"/>
    <w:rsid w:val="002E0D5B"/>
    <w:rsid w:val="002E1838"/>
    <w:rsid w:val="002F19E2"/>
    <w:rsid w:val="003133EE"/>
    <w:rsid w:val="003237AB"/>
    <w:rsid w:val="00330713"/>
    <w:rsid w:val="00335EBC"/>
    <w:rsid w:val="003559F4"/>
    <w:rsid w:val="00361302"/>
    <w:rsid w:val="00366EC9"/>
    <w:rsid w:val="0037021A"/>
    <w:rsid w:val="003857C0"/>
    <w:rsid w:val="003871A1"/>
    <w:rsid w:val="0039464B"/>
    <w:rsid w:val="003A075C"/>
    <w:rsid w:val="003B44F5"/>
    <w:rsid w:val="003B70EB"/>
    <w:rsid w:val="003B7C38"/>
    <w:rsid w:val="003D4284"/>
    <w:rsid w:val="003E625F"/>
    <w:rsid w:val="003F0348"/>
    <w:rsid w:val="003F2835"/>
    <w:rsid w:val="00401974"/>
    <w:rsid w:val="00403ADE"/>
    <w:rsid w:val="004174F1"/>
    <w:rsid w:val="00423220"/>
    <w:rsid w:val="004261A9"/>
    <w:rsid w:val="00443FCF"/>
    <w:rsid w:val="00446D08"/>
    <w:rsid w:val="004605F7"/>
    <w:rsid w:val="004649B5"/>
    <w:rsid w:val="004732DF"/>
    <w:rsid w:val="0047655B"/>
    <w:rsid w:val="004765AF"/>
    <w:rsid w:val="00476EB5"/>
    <w:rsid w:val="0048357C"/>
    <w:rsid w:val="00490347"/>
    <w:rsid w:val="004947F0"/>
    <w:rsid w:val="00496DE5"/>
    <w:rsid w:val="004A0931"/>
    <w:rsid w:val="004A5649"/>
    <w:rsid w:val="004A5BA6"/>
    <w:rsid w:val="004B3B0C"/>
    <w:rsid w:val="004B663A"/>
    <w:rsid w:val="004B692D"/>
    <w:rsid w:val="004D2E92"/>
    <w:rsid w:val="004D4962"/>
    <w:rsid w:val="004E5EAA"/>
    <w:rsid w:val="004E6E5E"/>
    <w:rsid w:val="004F123E"/>
    <w:rsid w:val="00501310"/>
    <w:rsid w:val="00512B23"/>
    <w:rsid w:val="00522E71"/>
    <w:rsid w:val="00525B4F"/>
    <w:rsid w:val="00532EC3"/>
    <w:rsid w:val="005428EA"/>
    <w:rsid w:val="00561E66"/>
    <w:rsid w:val="00565111"/>
    <w:rsid w:val="005857E9"/>
    <w:rsid w:val="0059229E"/>
    <w:rsid w:val="005A2B4A"/>
    <w:rsid w:val="005A47CF"/>
    <w:rsid w:val="005C4F42"/>
    <w:rsid w:val="005E6E6B"/>
    <w:rsid w:val="005F7E5C"/>
    <w:rsid w:val="0060303F"/>
    <w:rsid w:val="00610040"/>
    <w:rsid w:val="0062112B"/>
    <w:rsid w:val="00636A62"/>
    <w:rsid w:val="00637114"/>
    <w:rsid w:val="0064307D"/>
    <w:rsid w:val="00644B38"/>
    <w:rsid w:val="0066460A"/>
    <w:rsid w:val="006710EC"/>
    <w:rsid w:val="006806AB"/>
    <w:rsid w:val="006910AF"/>
    <w:rsid w:val="00692D99"/>
    <w:rsid w:val="006C3AC5"/>
    <w:rsid w:val="006C5185"/>
    <w:rsid w:val="006E4369"/>
    <w:rsid w:val="006E7208"/>
    <w:rsid w:val="006E7781"/>
    <w:rsid w:val="006F2830"/>
    <w:rsid w:val="006F332F"/>
    <w:rsid w:val="0071569C"/>
    <w:rsid w:val="00721074"/>
    <w:rsid w:val="00722EE0"/>
    <w:rsid w:val="00726189"/>
    <w:rsid w:val="00727579"/>
    <w:rsid w:val="007341D7"/>
    <w:rsid w:val="00743C78"/>
    <w:rsid w:val="00744404"/>
    <w:rsid w:val="00752E75"/>
    <w:rsid w:val="00764524"/>
    <w:rsid w:val="0076758E"/>
    <w:rsid w:val="00773890"/>
    <w:rsid w:val="00774A8D"/>
    <w:rsid w:val="00784578"/>
    <w:rsid w:val="00786C9B"/>
    <w:rsid w:val="00792DCB"/>
    <w:rsid w:val="00795AEB"/>
    <w:rsid w:val="007A4EBA"/>
    <w:rsid w:val="007B19DE"/>
    <w:rsid w:val="007B39DF"/>
    <w:rsid w:val="007D72DC"/>
    <w:rsid w:val="007F08C9"/>
    <w:rsid w:val="007F0D08"/>
    <w:rsid w:val="007F7576"/>
    <w:rsid w:val="008008F4"/>
    <w:rsid w:val="00806201"/>
    <w:rsid w:val="0080684B"/>
    <w:rsid w:val="00821278"/>
    <w:rsid w:val="00825D3C"/>
    <w:rsid w:val="00832979"/>
    <w:rsid w:val="008355FB"/>
    <w:rsid w:val="0084044D"/>
    <w:rsid w:val="00852FB8"/>
    <w:rsid w:val="008738C6"/>
    <w:rsid w:val="0087410D"/>
    <w:rsid w:val="00876724"/>
    <w:rsid w:val="00886FFE"/>
    <w:rsid w:val="00890ADC"/>
    <w:rsid w:val="00894BAE"/>
    <w:rsid w:val="008A67C1"/>
    <w:rsid w:val="008A6849"/>
    <w:rsid w:val="008B1B4B"/>
    <w:rsid w:val="008B2D9C"/>
    <w:rsid w:val="008C17EE"/>
    <w:rsid w:val="008C3A4A"/>
    <w:rsid w:val="008D1E7F"/>
    <w:rsid w:val="008E3175"/>
    <w:rsid w:val="0090231C"/>
    <w:rsid w:val="0090659E"/>
    <w:rsid w:val="0093066E"/>
    <w:rsid w:val="009571AB"/>
    <w:rsid w:val="00960A37"/>
    <w:rsid w:val="00960C7B"/>
    <w:rsid w:val="009712FF"/>
    <w:rsid w:val="0097345E"/>
    <w:rsid w:val="00975EFE"/>
    <w:rsid w:val="009761E4"/>
    <w:rsid w:val="009933E3"/>
    <w:rsid w:val="009934C9"/>
    <w:rsid w:val="009A260A"/>
    <w:rsid w:val="009A3B3B"/>
    <w:rsid w:val="009A4255"/>
    <w:rsid w:val="009B0F35"/>
    <w:rsid w:val="009B53DF"/>
    <w:rsid w:val="009B71CD"/>
    <w:rsid w:val="009B7D74"/>
    <w:rsid w:val="009D61CE"/>
    <w:rsid w:val="009D6596"/>
    <w:rsid w:val="009D757D"/>
    <w:rsid w:val="009E0148"/>
    <w:rsid w:val="009F529D"/>
    <w:rsid w:val="00A20472"/>
    <w:rsid w:val="00A449BE"/>
    <w:rsid w:val="00A61D56"/>
    <w:rsid w:val="00A764B8"/>
    <w:rsid w:val="00A93753"/>
    <w:rsid w:val="00A953F2"/>
    <w:rsid w:val="00AB6AC6"/>
    <w:rsid w:val="00AD1B99"/>
    <w:rsid w:val="00B07A10"/>
    <w:rsid w:val="00B129B6"/>
    <w:rsid w:val="00B12D44"/>
    <w:rsid w:val="00B174B0"/>
    <w:rsid w:val="00B20603"/>
    <w:rsid w:val="00B359EC"/>
    <w:rsid w:val="00B36910"/>
    <w:rsid w:val="00B409EF"/>
    <w:rsid w:val="00B543D0"/>
    <w:rsid w:val="00B55F04"/>
    <w:rsid w:val="00B614ED"/>
    <w:rsid w:val="00B619AB"/>
    <w:rsid w:val="00B6567A"/>
    <w:rsid w:val="00B66336"/>
    <w:rsid w:val="00B66CA7"/>
    <w:rsid w:val="00B7045E"/>
    <w:rsid w:val="00B75053"/>
    <w:rsid w:val="00B822A7"/>
    <w:rsid w:val="00B86BD1"/>
    <w:rsid w:val="00B87B1D"/>
    <w:rsid w:val="00BA07AF"/>
    <w:rsid w:val="00BA1FD3"/>
    <w:rsid w:val="00BA3712"/>
    <w:rsid w:val="00BA3931"/>
    <w:rsid w:val="00BB1B72"/>
    <w:rsid w:val="00BB6E01"/>
    <w:rsid w:val="00BB7842"/>
    <w:rsid w:val="00BC00EC"/>
    <w:rsid w:val="00BD69C1"/>
    <w:rsid w:val="00BD73C5"/>
    <w:rsid w:val="00BE200B"/>
    <w:rsid w:val="00BE7F9A"/>
    <w:rsid w:val="00BF219D"/>
    <w:rsid w:val="00BF2612"/>
    <w:rsid w:val="00C04321"/>
    <w:rsid w:val="00C3057E"/>
    <w:rsid w:val="00C32C3C"/>
    <w:rsid w:val="00C4140A"/>
    <w:rsid w:val="00C44724"/>
    <w:rsid w:val="00C65C73"/>
    <w:rsid w:val="00C67226"/>
    <w:rsid w:val="00C704CB"/>
    <w:rsid w:val="00C92F4C"/>
    <w:rsid w:val="00C94ECA"/>
    <w:rsid w:val="00C95023"/>
    <w:rsid w:val="00C95EB4"/>
    <w:rsid w:val="00C96227"/>
    <w:rsid w:val="00CA0CA0"/>
    <w:rsid w:val="00CA1328"/>
    <w:rsid w:val="00CB188F"/>
    <w:rsid w:val="00CB5355"/>
    <w:rsid w:val="00CE2131"/>
    <w:rsid w:val="00CF12CA"/>
    <w:rsid w:val="00CF7C06"/>
    <w:rsid w:val="00D0229E"/>
    <w:rsid w:val="00D03155"/>
    <w:rsid w:val="00D06D0C"/>
    <w:rsid w:val="00D072C6"/>
    <w:rsid w:val="00D33C35"/>
    <w:rsid w:val="00D360AB"/>
    <w:rsid w:val="00D37A38"/>
    <w:rsid w:val="00D43FB9"/>
    <w:rsid w:val="00D47EA7"/>
    <w:rsid w:val="00D65BD1"/>
    <w:rsid w:val="00D66121"/>
    <w:rsid w:val="00D71F41"/>
    <w:rsid w:val="00D77415"/>
    <w:rsid w:val="00D90215"/>
    <w:rsid w:val="00D97F39"/>
    <w:rsid w:val="00DA33B1"/>
    <w:rsid w:val="00DB0319"/>
    <w:rsid w:val="00DB0677"/>
    <w:rsid w:val="00DB0C54"/>
    <w:rsid w:val="00DC68F0"/>
    <w:rsid w:val="00DD0C2D"/>
    <w:rsid w:val="00DD3A1B"/>
    <w:rsid w:val="00DD547C"/>
    <w:rsid w:val="00DE342D"/>
    <w:rsid w:val="00DE34BC"/>
    <w:rsid w:val="00DE66B6"/>
    <w:rsid w:val="00DE724B"/>
    <w:rsid w:val="00DF07D5"/>
    <w:rsid w:val="00E0680E"/>
    <w:rsid w:val="00E079D8"/>
    <w:rsid w:val="00E13657"/>
    <w:rsid w:val="00E139FA"/>
    <w:rsid w:val="00E14C27"/>
    <w:rsid w:val="00E17F0F"/>
    <w:rsid w:val="00E21B33"/>
    <w:rsid w:val="00E30915"/>
    <w:rsid w:val="00E51507"/>
    <w:rsid w:val="00E546EF"/>
    <w:rsid w:val="00E61E9B"/>
    <w:rsid w:val="00E704A6"/>
    <w:rsid w:val="00E71ABB"/>
    <w:rsid w:val="00E7311E"/>
    <w:rsid w:val="00E826C5"/>
    <w:rsid w:val="00E945B5"/>
    <w:rsid w:val="00EA7F03"/>
    <w:rsid w:val="00EB667F"/>
    <w:rsid w:val="00EC4249"/>
    <w:rsid w:val="00EF0B68"/>
    <w:rsid w:val="00EF7A2D"/>
    <w:rsid w:val="00F0077E"/>
    <w:rsid w:val="00F01490"/>
    <w:rsid w:val="00F04527"/>
    <w:rsid w:val="00F05EC2"/>
    <w:rsid w:val="00F10E16"/>
    <w:rsid w:val="00F15124"/>
    <w:rsid w:val="00F2539D"/>
    <w:rsid w:val="00F3099F"/>
    <w:rsid w:val="00F36E87"/>
    <w:rsid w:val="00F4477F"/>
    <w:rsid w:val="00F44BDE"/>
    <w:rsid w:val="00F76AC9"/>
    <w:rsid w:val="00F80817"/>
    <w:rsid w:val="00F83859"/>
    <w:rsid w:val="00F915E1"/>
    <w:rsid w:val="00F93240"/>
    <w:rsid w:val="00FA02BC"/>
    <w:rsid w:val="00FA217B"/>
    <w:rsid w:val="00FA3FE6"/>
    <w:rsid w:val="00FA4DDA"/>
    <w:rsid w:val="00FB31BF"/>
    <w:rsid w:val="00FD52F6"/>
    <w:rsid w:val="00FE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BA7315"/>
  <w15:docId w15:val="{A3213B4D-91A9-4DE0-B239-883E7223E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B2D9C"/>
    <w:pPr>
      <w:widowControl w:val="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8B2D9C"/>
    <w:pPr>
      <w:keepNext/>
      <w:outlineLvl w:val="0"/>
    </w:pPr>
    <w:rPr>
      <w:b/>
      <w:kern w:val="36"/>
      <w:sz w:val="36"/>
      <w:szCs w:val="20"/>
    </w:rPr>
  </w:style>
  <w:style w:type="paragraph" w:styleId="Heading2">
    <w:name w:val="heading 2"/>
    <w:basedOn w:val="Heading1"/>
    <w:next w:val="Normal"/>
    <w:link w:val="Heading2Char"/>
    <w:qFormat/>
    <w:rsid w:val="008B2D9C"/>
    <w:p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8B2D9C"/>
    <w:pPr>
      <w:keepNext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link w:val="Heading4Char"/>
    <w:qFormat/>
    <w:rsid w:val="008B2D9C"/>
    <w:pPr>
      <w:keepNext/>
      <w:outlineLvl w:val="3"/>
    </w:pPr>
    <w:rPr>
      <w:b/>
      <w:szCs w:val="20"/>
    </w:rPr>
  </w:style>
  <w:style w:type="paragraph" w:styleId="Heading5">
    <w:name w:val="heading 5"/>
    <w:basedOn w:val="Normal"/>
    <w:next w:val="Normal"/>
    <w:link w:val="Heading5Char"/>
    <w:qFormat/>
    <w:rsid w:val="008B2D9C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qFormat/>
    <w:rsid w:val="008B2D9C"/>
    <w:pPr>
      <w:keepNext/>
      <w:jc w:val="center"/>
      <w:outlineLvl w:val="5"/>
    </w:pPr>
    <w:rPr>
      <w:b/>
      <w:bCs/>
      <w:sz w:val="28"/>
    </w:rPr>
  </w:style>
  <w:style w:type="paragraph" w:styleId="Heading7">
    <w:name w:val="heading 7"/>
    <w:basedOn w:val="Normal"/>
    <w:next w:val="Normal"/>
    <w:link w:val="Heading7Char"/>
    <w:qFormat/>
    <w:rsid w:val="008B2D9C"/>
    <w:pPr>
      <w:keepNext/>
      <w:jc w:val="center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qFormat/>
    <w:rsid w:val="008B2D9C"/>
    <w:pPr>
      <w:keepNext/>
      <w:ind w:left="28" w:right="28"/>
      <w:jc w:val="center"/>
      <w:outlineLvl w:val="7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F23E5"/>
    <w:pPr>
      <w:spacing w:after="240"/>
      <w:jc w:val="center"/>
      <w:outlineLvl w:val="0"/>
    </w:pPr>
    <w:rPr>
      <w:rFonts w:cs="Arial"/>
      <w:kern w:val="28"/>
      <w:sz w:val="28"/>
      <w:szCs w:val="32"/>
    </w:rPr>
  </w:style>
  <w:style w:type="paragraph" w:customStyle="1" w:styleId="bullet">
    <w:name w:val="bullet"/>
    <w:basedOn w:val="Normal"/>
    <w:rsid w:val="000F23E5"/>
    <w:pPr>
      <w:numPr>
        <w:numId w:val="1"/>
      </w:numPr>
    </w:pPr>
  </w:style>
  <w:style w:type="paragraph" w:customStyle="1" w:styleId="code">
    <w:name w:val="code"/>
    <w:basedOn w:val="Normal"/>
    <w:rsid w:val="000F23E5"/>
    <w:pPr>
      <w:ind w:left="720"/>
      <w:jc w:val="left"/>
    </w:pPr>
    <w:rPr>
      <w:rFonts w:ascii="Courier New" w:hAnsi="Courier New" w:cs="Courier New"/>
    </w:rPr>
  </w:style>
  <w:style w:type="paragraph" w:customStyle="1" w:styleId="numbered">
    <w:name w:val="numbered"/>
    <w:basedOn w:val="Normal"/>
    <w:rsid w:val="000F23E5"/>
    <w:pPr>
      <w:numPr>
        <w:numId w:val="2"/>
      </w:numPr>
      <w:jc w:val="left"/>
    </w:pPr>
  </w:style>
  <w:style w:type="paragraph" w:styleId="NormalWeb">
    <w:name w:val="Normal (Web)"/>
    <w:basedOn w:val="Normal"/>
    <w:rsid w:val="000F23E5"/>
    <w:pPr>
      <w:spacing w:before="100" w:beforeAutospacing="1" w:after="100" w:afterAutospacing="1"/>
      <w:jc w:val="left"/>
    </w:pPr>
  </w:style>
  <w:style w:type="character" w:styleId="Hyperlink">
    <w:name w:val="Hyperlink"/>
    <w:basedOn w:val="DefaultParagraphFont"/>
    <w:rsid w:val="008B2D9C"/>
    <w:rPr>
      <w:color w:val="0000FF"/>
      <w:u w:val="single"/>
    </w:rPr>
  </w:style>
  <w:style w:type="paragraph" w:customStyle="1" w:styleId="Algorithm">
    <w:name w:val="Algorithm"/>
    <w:basedOn w:val="Normal"/>
    <w:next w:val="Normal"/>
    <w:rsid w:val="008B2D9C"/>
    <w:rPr>
      <w:rFonts w:ascii="Tahoma" w:hAnsi="Tahoma"/>
      <w:iCs/>
      <w:sz w:val="20"/>
      <w:szCs w:val="20"/>
    </w:rPr>
  </w:style>
  <w:style w:type="paragraph" w:customStyle="1" w:styleId="Equation">
    <w:name w:val="Equation"/>
    <w:basedOn w:val="Normal"/>
    <w:rsid w:val="008B2D9C"/>
    <w:pPr>
      <w:suppressLineNumbers/>
      <w:suppressAutoHyphens/>
      <w:spacing w:line="360" w:lineRule="auto"/>
      <w:jc w:val="right"/>
    </w:pPr>
  </w:style>
  <w:style w:type="paragraph" w:customStyle="1" w:styleId="Figure">
    <w:name w:val="Figure"/>
    <w:basedOn w:val="Normal"/>
    <w:rsid w:val="008B2D9C"/>
    <w:pPr>
      <w:jc w:val="center"/>
    </w:pPr>
    <w:rPr>
      <w:sz w:val="20"/>
      <w:szCs w:val="20"/>
    </w:rPr>
  </w:style>
  <w:style w:type="paragraph" w:styleId="Footer">
    <w:name w:val="footer"/>
    <w:basedOn w:val="Normal"/>
    <w:link w:val="FooterChar"/>
    <w:rsid w:val="008B2D9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2D9C"/>
    <w:rPr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8B2D9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2D9C"/>
    <w:rPr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8B2D9C"/>
    <w:rPr>
      <w:b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8B2D9C"/>
    <w:rPr>
      <w:sz w:val="24"/>
      <w:szCs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8B2D9C"/>
    <w:rPr>
      <w:b/>
      <w:bCs/>
      <w:sz w:val="28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rsid w:val="008B2D9C"/>
    <w:rPr>
      <w:i/>
      <w:iCs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B2D9C"/>
    <w:rPr>
      <w:b/>
      <w:bCs/>
      <w:sz w:val="28"/>
      <w:szCs w:val="24"/>
      <w:lang w:eastAsia="en-US"/>
    </w:rPr>
  </w:style>
  <w:style w:type="character" w:styleId="PageNumber">
    <w:name w:val="page number"/>
    <w:basedOn w:val="DefaultParagraphFont"/>
    <w:rsid w:val="008B2D9C"/>
  </w:style>
  <w:style w:type="paragraph" w:customStyle="1" w:styleId="small">
    <w:name w:val="small"/>
    <w:basedOn w:val="Normal"/>
    <w:rsid w:val="008B2D9C"/>
    <w:pPr>
      <w:widowControl/>
      <w:spacing w:before="60" w:after="60"/>
      <w:jc w:val="left"/>
    </w:pPr>
    <w:rPr>
      <w:rFonts w:ascii="Arial" w:hAnsi="Arial"/>
      <w:sz w:val="16"/>
      <w:szCs w:val="20"/>
    </w:rPr>
  </w:style>
  <w:style w:type="paragraph" w:customStyle="1" w:styleId="SSWTitle">
    <w:name w:val="SSW Title"/>
    <w:basedOn w:val="Normal"/>
    <w:next w:val="Normal"/>
    <w:rsid w:val="008B2D9C"/>
    <w:pPr>
      <w:jc w:val="center"/>
    </w:pPr>
    <w:rPr>
      <w:b/>
      <w:sz w:val="48"/>
      <w:szCs w:val="20"/>
    </w:rPr>
  </w:style>
  <w:style w:type="paragraph" w:customStyle="1" w:styleId="Table">
    <w:name w:val="Table"/>
    <w:basedOn w:val="Normal"/>
    <w:next w:val="Normal"/>
    <w:rsid w:val="008B2D9C"/>
    <w:pPr>
      <w:jc w:val="center"/>
    </w:pPr>
    <w:rPr>
      <w:sz w:val="20"/>
      <w:szCs w:val="20"/>
    </w:rPr>
  </w:style>
  <w:style w:type="paragraph" w:styleId="TableofFigures">
    <w:name w:val="table of figures"/>
    <w:basedOn w:val="Normal"/>
    <w:next w:val="Normal"/>
    <w:rsid w:val="008B2D9C"/>
    <w:pPr>
      <w:ind w:left="480" w:hanging="480"/>
    </w:pPr>
  </w:style>
  <w:style w:type="paragraph" w:styleId="TOC1">
    <w:name w:val="toc 1"/>
    <w:basedOn w:val="Normal"/>
    <w:next w:val="Normal"/>
    <w:autoRedefine/>
    <w:rsid w:val="008B2D9C"/>
    <w:pPr>
      <w:tabs>
        <w:tab w:val="right" w:leader="dot" w:pos="9629"/>
      </w:tabs>
      <w:suppressAutoHyphens/>
    </w:pPr>
    <w:rPr>
      <w:szCs w:val="20"/>
    </w:rPr>
  </w:style>
  <w:style w:type="paragraph" w:styleId="TOC2">
    <w:name w:val="toc 2"/>
    <w:basedOn w:val="Normal"/>
    <w:next w:val="Normal"/>
    <w:autoRedefine/>
    <w:rsid w:val="008B2D9C"/>
    <w:pPr>
      <w:ind w:left="240"/>
    </w:pPr>
    <w:rPr>
      <w:szCs w:val="20"/>
    </w:rPr>
  </w:style>
  <w:style w:type="paragraph" w:styleId="TOC3">
    <w:name w:val="toc 3"/>
    <w:basedOn w:val="Normal"/>
    <w:next w:val="Normal"/>
    <w:autoRedefine/>
    <w:rsid w:val="008B2D9C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8B2D9C"/>
    <w:pPr>
      <w:ind w:left="720"/>
    </w:pPr>
    <w:rPr>
      <w:szCs w:val="20"/>
    </w:rPr>
  </w:style>
  <w:style w:type="paragraph" w:styleId="TOC5">
    <w:name w:val="toc 5"/>
    <w:basedOn w:val="Normal"/>
    <w:next w:val="Normal"/>
    <w:autoRedefine/>
    <w:rsid w:val="008B2D9C"/>
    <w:pPr>
      <w:ind w:left="960"/>
    </w:pPr>
  </w:style>
  <w:style w:type="paragraph" w:styleId="TOC6">
    <w:name w:val="toc 6"/>
    <w:basedOn w:val="Normal"/>
    <w:next w:val="Normal"/>
    <w:autoRedefine/>
    <w:rsid w:val="008B2D9C"/>
    <w:pPr>
      <w:ind w:left="1200"/>
    </w:pPr>
  </w:style>
  <w:style w:type="paragraph" w:styleId="TOC7">
    <w:name w:val="toc 7"/>
    <w:basedOn w:val="Normal"/>
    <w:next w:val="Normal"/>
    <w:autoRedefine/>
    <w:rsid w:val="008B2D9C"/>
    <w:pPr>
      <w:ind w:left="1440"/>
    </w:pPr>
  </w:style>
  <w:style w:type="paragraph" w:styleId="TOC8">
    <w:name w:val="toc 8"/>
    <w:basedOn w:val="Normal"/>
    <w:next w:val="Normal"/>
    <w:autoRedefine/>
    <w:rsid w:val="008B2D9C"/>
    <w:pPr>
      <w:ind w:left="1680"/>
    </w:pPr>
  </w:style>
  <w:style w:type="paragraph" w:styleId="TOC9">
    <w:name w:val="toc 9"/>
    <w:basedOn w:val="Normal"/>
    <w:next w:val="Normal"/>
    <w:autoRedefine/>
    <w:rsid w:val="008B2D9C"/>
    <w:pPr>
      <w:ind w:left="1920"/>
    </w:pPr>
  </w:style>
  <w:style w:type="paragraph" w:styleId="BalloonText">
    <w:name w:val="Balloon Text"/>
    <w:basedOn w:val="Normal"/>
    <w:link w:val="BalloonTextChar"/>
    <w:rsid w:val="008B2D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2D9C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0B054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012F74"/>
    <w:pPr>
      <w:ind w:left="720"/>
    </w:pPr>
  </w:style>
  <w:style w:type="paragraph" w:styleId="HTMLPreformatted">
    <w:name w:val="HTML Preformatted"/>
    <w:basedOn w:val="Normal"/>
    <w:link w:val="HTMLPreformattedChar"/>
    <w:rsid w:val="00335E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rsid w:val="00335EBC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rsid w:val="000906E0"/>
    <w:rPr>
      <w:b/>
      <w:kern w:val="36"/>
      <w:sz w:val="32"/>
      <w:lang w:eastAsia="en-US"/>
    </w:rPr>
  </w:style>
  <w:style w:type="character" w:styleId="FollowedHyperlink">
    <w:name w:val="FollowedHyperlink"/>
    <w:basedOn w:val="DefaultParagraphFont"/>
    <w:rsid w:val="007444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3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54449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1020B Construction of Programs</vt:lpstr>
    </vt:vector>
  </TitlesOfParts>
  <Company>Brunel University</Company>
  <LinksUpToDate>false</LinksUpToDate>
  <CharactersWithSpaces>4843</CharactersWithSpaces>
  <SharedDoc>false</SharedDoc>
  <HLinks>
    <vt:vector size="12" baseType="variant">
      <vt:variant>
        <vt:i4>6750246</vt:i4>
      </vt:variant>
      <vt:variant>
        <vt:i4>3</vt:i4>
      </vt:variant>
      <vt:variant>
        <vt:i4>0</vt:i4>
      </vt:variant>
      <vt:variant>
        <vt:i4>5</vt:i4>
      </vt:variant>
      <vt:variant>
        <vt:lpwstr>http://archive.ics.uci.edu/ml/datasets/Iris</vt:lpwstr>
      </vt:variant>
      <vt:variant>
        <vt:lpwstr/>
      </vt:variant>
      <vt:variant>
        <vt:i4>6291493</vt:i4>
      </vt:variant>
      <vt:variant>
        <vt:i4>0</vt:i4>
      </vt:variant>
      <vt:variant>
        <vt:i4>0</vt:i4>
      </vt:variant>
      <vt:variant>
        <vt:i4>5</vt:i4>
      </vt:variant>
      <vt:variant>
        <vt:lpwstr>http://www-groups.dcs.st-and.ac.uk/~history/Biographies/Fishe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1020B Construction of Programs</dc:title>
  <dc:creator>Jasna Kuljis</dc:creator>
  <cp:lastModifiedBy>Jakub Adrian Niemiec</cp:lastModifiedBy>
  <cp:revision>23</cp:revision>
  <cp:lastPrinted>2010-10-25T15:35:00Z</cp:lastPrinted>
  <dcterms:created xsi:type="dcterms:W3CDTF">2012-02-06T09:23:00Z</dcterms:created>
  <dcterms:modified xsi:type="dcterms:W3CDTF">2017-03-13T09:19:00Z</dcterms:modified>
</cp:coreProperties>
</file>